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xmlns:wp14="http://schemas.microsoft.com/office/word/2010/wordml" w:rsidRPr="003C2B75" w:rsidR="0007432E" w:rsidP="0007432E" w:rsidRDefault="0007432E" w14:paraId="3A5BC989" wp14:textId="77777777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xmlns:wp14="http://schemas.microsoft.com/office/word/2010/wordml" w:rsidRPr="0007432E" w:rsidR="00463B0B" w:rsidRDefault="00463B0B" w14:paraId="672A6659" wp14:textId="77777777">
      <w:pPr>
        <w:jc w:val="center"/>
        <w:rPr>
          <w:rFonts w:ascii="Verdana" w:hAnsi="Verdana" w:eastAsia="Verdana" w:cs="Verdana"/>
          <w:b/>
          <w:sz w:val="24"/>
          <w:szCs w:val="24"/>
          <w:lang w:val="es-ES_tradnl"/>
        </w:rPr>
      </w:pPr>
    </w:p>
    <w:p xmlns:wp14="http://schemas.microsoft.com/office/word/2010/wordml" w:rsidRPr="0007432E" w:rsidR="0007432E" w:rsidP="004F7297" w:rsidRDefault="0007432E" w14:paraId="65657203" wp14:textId="77777777">
      <w:pPr>
        <w:jc w:val="center"/>
        <w:rPr>
          <w:rFonts w:ascii="Verdana" w:hAnsi="Verdana"/>
          <w:lang w:val="es-419"/>
        </w:rPr>
      </w:pPr>
      <w:r w:rsidRPr="0007432E">
        <w:rPr>
          <w:rFonts w:ascii="Verdana" w:hAnsi="Verdana"/>
          <w:b/>
          <w:sz w:val="24"/>
          <w:szCs w:val="24"/>
          <w:lang w:val="es"/>
        </w:rPr>
        <w:t>Lección 2: Transmisión de enfermedades zoonóticas</w:t>
      </w:r>
    </w:p>
    <w:p xmlns:wp14="http://schemas.microsoft.com/office/word/2010/wordml" w:rsidRPr="0007432E" w:rsidR="0007432E" w:rsidP="004F7297" w:rsidRDefault="0007432E" w14:paraId="1D0BB45C" wp14:textId="77777777">
      <w:pPr>
        <w:jc w:val="center"/>
        <w:rPr>
          <w:rFonts w:ascii="Verdana" w:hAnsi="Verdana"/>
          <w:lang w:val="es-419"/>
        </w:rPr>
      </w:pPr>
      <w:r w:rsidRPr="0007432E">
        <w:rPr>
          <w:rFonts w:ascii="Verdana" w:hAnsi="Verdana"/>
          <w:b/>
          <w:sz w:val="24"/>
          <w:szCs w:val="24"/>
          <w:lang w:val="es"/>
        </w:rPr>
        <w:t>Objetivos de aprendizaje</w:t>
      </w:r>
    </w:p>
    <w:p xmlns:wp14="http://schemas.microsoft.com/office/word/2010/wordml" w:rsidRPr="0007432E" w:rsidR="00D33A23" w:rsidRDefault="00D33A23" w14:paraId="0A37501D" wp14:textId="77777777">
      <w:pPr>
        <w:jc w:val="center"/>
        <w:rPr>
          <w:lang w:val="es-419"/>
        </w:rPr>
      </w:pPr>
    </w:p>
    <w:p xmlns:wp14="http://schemas.microsoft.com/office/word/2010/wordml" w:rsidRPr="0007432E" w:rsidR="0007432E" w:rsidP="169AB76D" w:rsidRDefault="00677190" w14:paraId="3BFAFCC6" wp14:textId="29F79209">
      <w:pPr>
        <w:numPr>
          <w:ilvl w:val="0"/>
          <w:numId w:val="7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169AB76D" w:rsidR="169AB76D">
        <w:rPr>
          <w:rFonts w:ascii="Verdana" w:hAnsi="Verdana"/>
          <w:b w:val="1"/>
          <w:bCs w:val="1"/>
          <w:sz w:val="24"/>
          <w:szCs w:val="24"/>
          <w:lang w:val="es"/>
        </w:rPr>
        <w:t>explicar las cinco vías de transmisión de una enfermedad</w:t>
      </w:r>
    </w:p>
    <w:p xmlns:wp14="http://schemas.microsoft.com/office/word/2010/wordml" w:rsidRPr="0007432E" w:rsidR="0007432E" w:rsidP="004335D6" w:rsidRDefault="0007432E" w14:paraId="5DAB6C7B" wp14:textId="77777777">
      <w:pPr>
        <w:ind w:left="720"/>
        <w:rPr>
          <w:rFonts w:ascii="Verdana" w:hAnsi="Verdana"/>
          <w:lang w:val="es-419"/>
        </w:rPr>
      </w:pPr>
    </w:p>
    <w:p xmlns:wp14="http://schemas.microsoft.com/office/word/2010/wordml" w:rsidRPr="0007432E" w:rsidR="0007432E" w:rsidP="169AB76D" w:rsidRDefault="00677190" w14:paraId="20A3AFD5" wp14:textId="18368A8E">
      <w:pPr>
        <w:numPr>
          <w:ilvl w:val="0"/>
          <w:numId w:val="7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169AB76D" w:rsidR="169AB76D">
        <w:rPr>
          <w:rFonts w:ascii="Verdana" w:hAnsi="Verdana"/>
          <w:b w:val="1"/>
          <w:bCs w:val="1"/>
          <w:sz w:val="24"/>
          <w:szCs w:val="24"/>
          <w:lang w:val="es"/>
        </w:rPr>
        <w:t>dar un ejemplo de una enfermedad zoonótica que se puede transmitir por cada vía</w:t>
      </w:r>
    </w:p>
    <w:p xmlns:wp14="http://schemas.microsoft.com/office/word/2010/wordml" w:rsidRPr="0007432E" w:rsidR="0007432E" w:rsidP="004335D6" w:rsidRDefault="0007432E" w14:paraId="02EB378F" wp14:textId="77777777">
      <w:pPr>
        <w:ind w:left="720"/>
        <w:rPr>
          <w:rFonts w:ascii="Verdana" w:hAnsi="Verdana"/>
          <w:lang w:val="es-419"/>
        </w:rPr>
      </w:pPr>
    </w:p>
    <w:p xmlns:wp14="http://schemas.microsoft.com/office/word/2010/wordml" w:rsidRPr="0007432E" w:rsidR="0007432E" w:rsidP="169AB76D" w:rsidRDefault="00677190" w14:paraId="57ACA3DD" wp14:textId="0EE9BF50">
      <w:pPr>
        <w:numPr>
          <w:ilvl w:val="0"/>
          <w:numId w:val="7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169AB76D" w:rsidR="169AB76D">
        <w:rPr>
          <w:rFonts w:ascii="Verdana" w:hAnsi="Verdana"/>
          <w:b w:val="1"/>
          <w:bCs w:val="1"/>
          <w:sz w:val="24"/>
          <w:szCs w:val="24"/>
          <w:lang w:val="es"/>
        </w:rPr>
        <w:t>describir cómo se transmiten los virus de la influenza entre los animales, y a los seres humanos</w:t>
      </w:r>
    </w:p>
    <w:p xmlns:wp14="http://schemas.microsoft.com/office/word/2010/wordml" w:rsidRPr="0007432E" w:rsidR="0007432E" w:rsidP="004335D6" w:rsidRDefault="0007432E" w14:paraId="6A05A809" wp14:textId="77777777">
      <w:pPr>
        <w:ind w:left="720"/>
        <w:rPr>
          <w:rFonts w:ascii="Verdana" w:hAnsi="Verdana"/>
          <w:lang w:val="es-419"/>
        </w:rPr>
      </w:pPr>
    </w:p>
    <w:p xmlns:wp14="http://schemas.microsoft.com/office/word/2010/wordml" w:rsidRPr="0007432E" w:rsidR="0007432E" w:rsidP="169AB76D" w:rsidRDefault="00677190" w14:paraId="0DFF0F1E" wp14:textId="408B7B51">
      <w:pPr>
        <w:numPr>
          <w:ilvl w:val="0"/>
          <w:numId w:val="7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169AB76D" w:rsidR="169AB76D">
        <w:rPr>
          <w:rFonts w:ascii="Verdana" w:hAnsi="Verdana"/>
          <w:b w:val="1"/>
          <w:bCs w:val="1"/>
          <w:sz w:val="24"/>
          <w:szCs w:val="24"/>
          <w:lang w:val="es"/>
        </w:rPr>
        <w:t>e</w:t>
      </w:r>
      <w:bookmarkStart w:name="_GoBack" w:id="0"/>
      <w:bookmarkEnd w:id="0"/>
      <w:r w:rsidRPr="169AB76D" w:rsidR="169AB76D">
        <w:rPr>
          <w:rFonts w:ascii="Verdana" w:hAnsi="Verdana"/>
          <w:b w:val="1"/>
          <w:bCs w:val="1"/>
          <w:sz w:val="24"/>
          <w:szCs w:val="24"/>
          <w:lang w:val="es"/>
        </w:rPr>
        <w:t>xplicar formas de prevenir cada vía de transmisión</w:t>
      </w:r>
    </w:p>
    <w:p xmlns:wp14="http://schemas.microsoft.com/office/word/2010/wordml" w:rsidRPr="0007432E" w:rsidR="00D33A23" w:rsidRDefault="00D33A23" w14:paraId="5A39BBE3" wp14:textId="77777777">
      <w:pPr>
        <w:rPr>
          <w:lang w:val="es-419"/>
        </w:rPr>
      </w:pPr>
    </w:p>
    <w:sectPr w:rsidRPr="0007432E" w:rsidR="00D33A23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04D80"/>
    <w:multiLevelType w:val="multilevel"/>
    <w:tmpl w:val="F17A957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" w15:restartNumberingAfterBreak="0">
    <w:nsid w:val="300C06E4"/>
    <w:multiLevelType w:val="multilevel"/>
    <w:tmpl w:val="1FE863D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4C604C65"/>
    <w:multiLevelType w:val="multilevel"/>
    <w:tmpl w:val="21029FA0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565C587E"/>
    <w:multiLevelType w:val="multilevel"/>
    <w:tmpl w:val="2C60B74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4" w15:restartNumberingAfterBreak="0">
    <w:nsid w:val="58C95462"/>
    <w:multiLevelType w:val="multilevel"/>
    <w:tmpl w:val="F5822DE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5" w15:restartNumberingAfterBreak="0">
    <w:nsid w:val="61443F9F"/>
    <w:multiLevelType w:val="multilevel"/>
    <w:tmpl w:val="058AC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50F360F"/>
    <w:multiLevelType w:val="multilevel"/>
    <w:tmpl w:val="44607E5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DQ3MrE0NLAwNzJX0lEKTi0uzszPAykwrAUAitBdZCwAAAA="/>
  </w:docVars>
  <w:rsids>
    <w:rsidRoot w:val="00D33A23"/>
    <w:rsid w:val="0007432E"/>
    <w:rsid w:val="00161459"/>
    <w:rsid w:val="0031619A"/>
    <w:rsid w:val="00463B0B"/>
    <w:rsid w:val="00600D49"/>
    <w:rsid w:val="00677190"/>
    <w:rsid w:val="00812C56"/>
    <w:rsid w:val="00A8465A"/>
    <w:rsid w:val="00B82C60"/>
    <w:rsid w:val="00C2402C"/>
    <w:rsid w:val="00D33A23"/>
    <w:rsid w:val="169AB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1B41B"/>
  <w15:docId w15:val="{AC5B2FE4-8C93-4B65-A70B-99BE7E2B790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llege of Veterinary Medic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anon, Abbey J [CFSPH]</dc:creator>
  <lastModifiedBy>M. Laura Lenardon</lastModifiedBy>
  <revision>6</revision>
  <dcterms:created xsi:type="dcterms:W3CDTF">2021-08-17T19:22:00.0000000Z</dcterms:created>
  <dcterms:modified xsi:type="dcterms:W3CDTF">2021-08-27T02:44:06.8499154Z</dcterms:modified>
</coreProperties>
</file>